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CA0EB4" w14:textId="77777777" w:rsidR="00833A36" w:rsidRPr="00833A36" w:rsidRDefault="00833A36" w:rsidP="00833A36">
      <w:pPr>
        <w:spacing w:before="300" w:after="30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833A36">
        <w:rPr>
          <w:rFonts w:ascii="Times New Roman" w:eastAsia="Times New Roman" w:hAnsi="Times New Roman" w:cs="Times New Roman"/>
          <w:sz w:val="24"/>
          <w:szCs w:val="24"/>
          <w:lang w:eastAsia="en-GB"/>
        </w:rPr>
        <w:t>The table below summarizes the primary differences between the research methods and research methodology.</w:t>
      </w:r>
    </w:p>
    <w:tbl>
      <w:tblPr>
        <w:tblW w:w="10350" w:type="dxa"/>
        <w:tblCellSpacing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0" w:type="dxa"/>
          <w:left w:w="150" w:type="dxa"/>
          <w:bottom w:w="150" w:type="dxa"/>
          <w:right w:w="150" w:type="dxa"/>
        </w:tblCellMar>
        <w:tblLook w:val="04A0" w:firstRow="1" w:lastRow="0" w:firstColumn="1" w:lastColumn="0" w:noHBand="0" w:noVBand="1"/>
      </w:tblPr>
      <w:tblGrid>
        <w:gridCol w:w="5046"/>
        <w:gridCol w:w="5304"/>
      </w:tblGrid>
      <w:tr w:rsidR="00833A36" w:rsidRPr="00833A36" w14:paraId="2A4377A6" w14:textId="77777777" w:rsidTr="00833A36">
        <w:trPr>
          <w:tblCellSpacing w:w="0" w:type="dxa"/>
        </w:trPr>
        <w:tc>
          <w:tcPr>
            <w:tcW w:w="294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FA2FC1D" w14:textId="77777777" w:rsidR="00833A36" w:rsidRPr="00833A36" w:rsidRDefault="00833A36" w:rsidP="00833A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833A3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GB"/>
              </w:rPr>
              <w:t>Research Method</w:t>
            </w:r>
          </w:p>
        </w:tc>
        <w:tc>
          <w:tcPr>
            <w:tcW w:w="30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AAEAD84" w14:textId="77777777" w:rsidR="00833A36" w:rsidRPr="00833A36" w:rsidRDefault="00833A36" w:rsidP="00833A3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833A3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GB"/>
              </w:rPr>
              <w:t>Research Methodology</w:t>
            </w:r>
          </w:p>
        </w:tc>
      </w:tr>
      <w:tr w:rsidR="00833A36" w:rsidRPr="00833A36" w14:paraId="10391121" w14:textId="77777777" w:rsidTr="00833A36">
        <w:trPr>
          <w:tblCellSpacing w:w="0" w:type="dxa"/>
        </w:trPr>
        <w:tc>
          <w:tcPr>
            <w:tcW w:w="294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951D4D9" w14:textId="77777777" w:rsidR="00833A36" w:rsidRPr="00833A36" w:rsidRDefault="00833A36" w:rsidP="00833A3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833A36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Research method seeks to </w:t>
            </w:r>
            <w:proofErr w:type="gramStart"/>
            <w:r w:rsidRPr="00833A36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answer:</w:t>
            </w:r>
            <w:proofErr w:type="gramEnd"/>
            <w:r w:rsidRPr="00833A36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what did the researcher use to complete his research.</w:t>
            </w:r>
          </w:p>
        </w:tc>
        <w:tc>
          <w:tcPr>
            <w:tcW w:w="30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35F75DA" w14:textId="77777777" w:rsidR="00833A36" w:rsidRPr="00833A36" w:rsidRDefault="00833A36" w:rsidP="00833A3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833A36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Research methodology seeks to </w:t>
            </w:r>
            <w:proofErr w:type="gramStart"/>
            <w:r w:rsidRPr="00833A36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answer:</w:t>
            </w:r>
            <w:proofErr w:type="gramEnd"/>
            <w:r w:rsidRPr="00833A36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 xml:space="preserve"> how did the researcher complete his study.</w:t>
            </w:r>
          </w:p>
        </w:tc>
      </w:tr>
      <w:tr w:rsidR="00833A36" w:rsidRPr="00833A36" w14:paraId="018ABFDD" w14:textId="77777777" w:rsidTr="00833A36">
        <w:trPr>
          <w:tblCellSpacing w:w="0" w:type="dxa"/>
        </w:trPr>
        <w:tc>
          <w:tcPr>
            <w:tcW w:w="294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852C5CC" w14:textId="77777777" w:rsidR="00833A36" w:rsidRPr="00833A36" w:rsidRDefault="00833A36" w:rsidP="00833A3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833A36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Research methods are the techniques and tools by which you research a subject or a topic.</w:t>
            </w:r>
          </w:p>
        </w:tc>
        <w:tc>
          <w:tcPr>
            <w:tcW w:w="30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A7B26C3" w14:textId="77777777" w:rsidR="00833A36" w:rsidRPr="00833A36" w:rsidRDefault="00833A36" w:rsidP="00833A3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833A36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ethodology explains and justifies the techniques and tools by which you may proceed with your research.</w:t>
            </w:r>
          </w:p>
        </w:tc>
      </w:tr>
      <w:tr w:rsidR="00833A36" w:rsidRPr="00833A36" w14:paraId="104461A7" w14:textId="77777777" w:rsidTr="00833A36">
        <w:trPr>
          <w:tblCellSpacing w:w="0" w:type="dxa"/>
        </w:trPr>
        <w:tc>
          <w:tcPr>
            <w:tcW w:w="294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2EF3D87" w14:textId="77777777" w:rsidR="00833A36" w:rsidRPr="00833A36" w:rsidRDefault="00833A36" w:rsidP="00833A3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833A36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Research methods involve the tasks of conducting experiments, tests, surveys, and the like utilizing the knowledge and skills learned through research methodology.</w:t>
            </w:r>
          </w:p>
        </w:tc>
        <w:tc>
          <w:tcPr>
            <w:tcW w:w="30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F183F61" w14:textId="77777777" w:rsidR="00833A36" w:rsidRPr="00833A36" w:rsidRDefault="00833A36" w:rsidP="00833A3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833A36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Research methodology involves the learning of various techniques to conduct research and acquiring knowledge to perform tests, experiments, surveys, and critical analysis.</w:t>
            </w:r>
          </w:p>
        </w:tc>
      </w:tr>
      <w:tr w:rsidR="00833A36" w:rsidRPr="00833A36" w14:paraId="5CB7EE7F" w14:textId="77777777" w:rsidTr="00833A36">
        <w:trPr>
          <w:tblCellSpacing w:w="0" w:type="dxa"/>
        </w:trPr>
        <w:tc>
          <w:tcPr>
            <w:tcW w:w="294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A630F6C" w14:textId="77777777" w:rsidR="00833A36" w:rsidRPr="00833A36" w:rsidRDefault="00833A36" w:rsidP="00833A3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833A36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The research method aims at finding solutions to research problems.</w:t>
            </w:r>
          </w:p>
        </w:tc>
        <w:tc>
          <w:tcPr>
            <w:tcW w:w="30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5536E36" w14:textId="77777777" w:rsidR="00833A36" w:rsidRPr="00833A36" w:rsidRDefault="00833A36" w:rsidP="00833A3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833A36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Research methodology ensures the employment of the correct procedures to solve the problems.</w:t>
            </w:r>
          </w:p>
        </w:tc>
      </w:tr>
      <w:tr w:rsidR="00833A36" w:rsidRPr="00833A36" w14:paraId="4A0C9BF2" w14:textId="77777777" w:rsidTr="00833A36">
        <w:trPr>
          <w:tblCellSpacing w:w="0" w:type="dxa"/>
        </w:trPr>
        <w:tc>
          <w:tcPr>
            <w:tcW w:w="294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7457906" w14:textId="77777777" w:rsidR="00833A36" w:rsidRPr="00833A36" w:rsidRDefault="00833A36" w:rsidP="00833A3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833A36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Research methods are the end of any scientific or non-scientific research.</w:t>
            </w:r>
          </w:p>
        </w:tc>
        <w:tc>
          <w:tcPr>
            <w:tcW w:w="30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F408A75" w14:textId="77777777" w:rsidR="00833A36" w:rsidRPr="00833A36" w:rsidRDefault="00833A36" w:rsidP="00833A3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833A36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Research methodology paves the way to choose appropriate research methods and thus is the beginning of any research.</w:t>
            </w:r>
          </w:p>
        </w:tc>
      </w:tr>
    </w:tbl>
    <w:p w14:paraId="75BDB88D" w14:textId="77777777" w:rsidR="0028312E" w:rsidRDefault="0028312E" w:rsidP="00D16E88">
      <w:pPr>
        <w:numPr>
          <w:ilvl w:val="0"/>
          <w:numId w:val="4"/>
        </w:numPr>
      </w:pPr>
    </w:p>
    <w:sectPr w:rsidR="0028312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155A3A"/>
    <w:multiLevelType w:val="hybridMultilevel"/>
    <w:tmpl w:val="79B46384"/>
    <w:lvl w:ilvl="0" w:tplc="334A290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7E4D45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C52258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4703AE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ACA554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4F6E12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BB2116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54E333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40C673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43E90A6B"/>
    <w:multiLevelType w:val="hybridMultilevel"/>
    <w:tmpl w:val="D4682C58"/>
    <w:lvl w:ilvl="0" w:tplc="B77A5C2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EE4168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FD205D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5E22B9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DCC974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982F4E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E9A5E8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94AB89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F68471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492668B5"/>
    <w:multiLevelType w:val="multilevel"/>
    <w:tmpl w:val="614AAE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515A3692"/>
    <w:multiLevelType w:val="hybridMultilevel"/>
    <w:tmpl w:val="9BDCD9DC"/>
    <w:lvl w:ilvl="0" w:tplc="73749F0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C708EB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736AB9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D02C74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2AA055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29C790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5C474B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F60B8D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D90089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76503960"/>
    <w:multiLevelType w:val="multilevel"/>
    <w:tmpl w:val="C5CE1C2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4"/>
  </w:num>
  <w:num w:numId="2">
    <w:abstractNumId w:val="2"/>
  </w:num>
  <w:num w:numId="3">
    <w:abstractNumId w:val="3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xNrQwNDIyMzC1NDZX0lEKTi0uzszPAykwrAUACAStGywAAAA="/>
  </w:docVars>
  <w:rsids>
    <w:rsidRoot w:val="0028312E"/>
    <w:rsid w:val="0028312E"/>
    <w:rsid w:val="005A0679"/>
    <w:rsid w:val="00833A36"/>
    <w:rsid w:val="008E3327"/>
    <w:rsid w:val="009B31A3"/>
    <w:rsid w:val="00D16E88"/>
    <w:rsid w:val="00DA4CD4"/>
    <w:rsid w:val="00EE28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4E4959"/>
  <w15:chartTrackingRefBased/>
  <w15:docId w15:val="{98310377-A512-4224-940A-FD3996ABF9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36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8312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8312E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28312E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NormalWeb">
    <w:name w:val="Normal (Web)"/>
    <w:basedOn w:val="Normal"/>
    <w:uiPriority w:val="99"/>
    <w:semiHidden/>
    <w:unhideWhenUsed/>
    <w:rsid w:val="00833A3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Strong">
    <w:name w:val="Strong"/>
    <w:basedOn w:val="DefaultParagraphFont"/>
    <w:uiPriority w:val="22"/>
    <w:qFormat/>
    <w:rsid w:val="00833A3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8482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2340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444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84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832822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960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784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86915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87223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10841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70102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65070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9024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2500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221788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50232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35680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90841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32225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2034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145390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8273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50423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05760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663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218728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10064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98870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68720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02999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6461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4587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457345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98082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76794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71612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7502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26934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047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1156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4</TotalTime>
  <Pages>1</Pages>
  <Words>179</Words>
  <Characters>102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yo Alebiosu</dc:creator>
  <cp:keywords/>
  <dc:description/>
  <cp:lastModifiedBy>Tayo Alebiosu</cp:lastModifiedBy>
  <cp:revision>3</cp:revision>
  <dcterms:created xsi:type="dcterms:W3CDTF">2021-04-20T22:36:00Z</dcterms:created>
  <dcterms:modified xsi:type="dcterms:W3CDTF">2021-05-09T21:45:00Z</dcterms:modified>
</cp:coreProperties>
</file>